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Плетяг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413407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805309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845179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756469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1890075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670980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682419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670980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721983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692453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429363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1934899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985058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228494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661638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2930077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941061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1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926385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947736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950842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922785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922623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898401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935105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936784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ирилл Плетяго</dc:creator>
  <dc:language>ru-RU</dc:language>
  <cp:keywords/>
  <dcterms:created xsi:type="dcterms:W3CDTF">2024-03-23T09:34:15Z</dcterms:created>
  <dcterms:modified xsi:type="dcterms:W3CDTF">2024-03-23T09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